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mmylyn Ag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mmyl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g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31 W School St Chicago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lynagn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8742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r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4/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